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Demo</w:t>
      </w:r>
      <w:r>
        <w:t xml:space="preserve"> </w:t>
      </w:r>
      <w:r>
        <w:t xml:space="preserve">การรูปแบบการจัดนิทรรศการ</w:t>
      </w:r>
      <w:r>
        <w:t xml:space="preserve"> </w:t>
      </w:r>
      <w:r>
        <w:t xml:space="preserve">โรงประลองต้นแบบ</w:t>
      </w:r>
      <w:r>
        <w:t xml:space="preserve"> </w:t>
      </w:r>
      <w:r>
        <w:t xml:space="preserve">ทางวิศวกรรม</w:t>
      </w:r>
      <w:r>
        <w:t xml:space="preserve"> </w:t>
      </w:r>
      <w:r>
        <w:t xml:space="preserve">สำหรับผู้ที่มีความบกพร่องทางการได้ยิน</w:t>
      </w:r>
      <w:r>
        <w:t xml:space="preserve"> </w:t>
      </w:r>
      <w:r>
        <w:t xml:space="preserve">แบบเรียนรวม</w:t>
      </w:r>
      <w:r>
        <w:t xml:space="preserve"> </w:t>
      </w:r>
      <w:r>
        <w:t xml:space="preserve">สาขาวิชาเทคนิคการผลิต</w:t>
      </w:r>
      <w:r>
        <w:t xml:space="preserve"> </w:t>
      </w:r>
      <w:r>
        <w:t xml:space="preserve">เรียน</w:t>
      </w:r>
      <w:r>
        <w:t xml:space="preserve">“</w:t>
      </w:r>
      <w:r>
        <w:t xml:space="preserve">ห้องเรียนล่ามออนไลน์</w:t>
      </w:r>
      <w:r>
        <w:t xml:space="preserve">”</w:t>
      </w:r>
    </w:p>
    <w:p>
      <w:pPr>
        <w:pStyle w:val="Date"/>
      </w:pPr>
      <w:r>
        <w:t xml:space="preserve">วันพุธที่</w:t>
      </w:r>
      <w:r>
        <w:t xml:space="preserve"> </w:t>
      </w:r>
      <w:r>
        <w:t xml:space="preserve">19</w:t>
      </w:r>
      <w:r>
        <w:t xml:space="preserve"> </w:t>
      </w:r>
      <w:r>
        <w:t xml:space="preserve">มิถุนายน</w:t>
      </w:r>
      <w:r>
        <w:t xml:space="preserve"> </w:t>
      </w:r>
      <w:r>
        <w:t xml:space="preserve">2567</w:t>
      </w:r>
      <w:r>
        <w:t xml:space="preserve"> </w:t>
      </w:r>
      <w:r>
        <w:t xml:space="preserve">เวลา</w:t>
      </w:r>
      <w:r>
        <w:t xml:space="preserve"> </w:t>
      </w:r>
      <w:r>
        <w:t xml:space="preserve">14.2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ทดสอบ 1 2 3 4 ถ่ายกล้องด้วย สวัสดีครับ 1 2 3 4 ทดสอบครับ ทดสอบ ให้เป็นครูผู้สอนครับ ได้ยินไหมครับ // ยัง ทางนู้นยังไม่ได้ยินเลย</w:t>
      </w:r>
    </w:p>
    <w:p>
      <w:pPr>
        <w:pStyle w:val="BodyText"/>
      </w:pPr>
      <w:r>
        <w:t xml:space="preserve">(เจ้าหน้าที่) ได้ยินไหมครับ ฮัลโหลครับ ได้ยินไหมครับ // ไม่ได้ยินครับ ทางนี้ไม่ได้ยินเลยครับ ทางนี้ยังไม่ได้ยิน</w:t>
      </w:r>
    </w:p>
    <w:p>
      <w:pPr>
        <w:pStyle w:val="BodyText"/>
      </w:pPr>
      <w:r>
        <w:t xml:space="preserve">(เจ้าหน้าที่) ฮัลโหลครับ ฮัลโหล อ๋อ พอพูดแล้วมันเป็นตัวหนังสือ อ๋อ อ๋อ อ๋อ เราก็พูดของเราเลยใช่ไหม // ขออนุญาตทดสอบการสอนนะครับ วันนี้นะครับ เดี๋ยวจะมาเรียนเรื่องความหมายของ G Code มีสไลด์ครูขึ้นจอมาให้นะครับ แต่เขาได้ยินเสียงเราหรือเปล่า</w:t>
      </w:r>
    </w:p>
    <w:p>
      <w:pPr>
        <w:pStyle w:val="BodyText"/>
      </w:pPr>
      <w:r>
        <w:t xml:space="preserve">(เจ้าหน้าที่) ได้ยินไหมครับ // อ๋อนั่นไง ออกจากทาง PC ครับ ซาวการ์ด เข้า Mix เลย ตอนนี้เสียงจากฝั่งอีกทางหนึ่งยังไม่ออก เสียงจากทางล่ามนะครับ เผื่อรัฐมนตรีพูดคุยด้วยครับ เห็นว่าล่ามออกแล้วนะ ออกแล้วไม่ใช่เหรอครับ ทางล่ามออกไหมครับ // ได้ยินนิดหนึ่งลำโพงนี้ มันออก… จะให้ออกอะไรครับ //มาแล้วครับ มาแล้วครับ สักครู่นะครับ ตรงนี้หน่อยครับ</w:t>
      </w:r>
    </w:p>
    <w:p>
      <w:pPr>
        <w:pStyle w:val="BodyText"/>
      </w:pPr>
      <w:r>
        <w:t xml:space="preserve">(เจ้าหน้าที่) คือ ตอนนี้เสียงมิกซ์มันตีมากเลยครับ เสียงจี่นี่มัน… ขออนุญาตเซตระบบเสียงทางนี้สักครู่นะครับ ทดสอบครับ แล้วก็มันจี่จากคอม ฮัลโหลครับ ได้ยินไหมครับ</w:t>
      </w:r>
    </w:p>
    <w:p>
      <w:pPr>
        <w:pStyle w:val="BodyText"/>
      </w:pPr>
      <w:r>
        <w:t xml:space="preserve">(เจ้าหน้าที่) ได้ยินครับ เขาได้ยินเรา เดี๋ยว ๆ ทางนี้ยังไม่ได้ยินเลยครับ ขออนุญาตครับ ได้ยินหรือยังครับ ขอเสียงหน่อยครับ</w:t>
      </w:r>
    </w:p>
    <w:p>
      <w:pPr>
        <w:pStyle w:val="BodyText"/>
      </w:pPr>
      <w:r>
        <w:t xml:space="preserve">(เจ้าหน้าที่) ได้ยินไหมครับ // เบาครับ สักครู่นะครับ ออกเสียงทีวีให้ก็ได้ครับ เหมือนเสียงมันสะท้อนน่ะพี่ // ถ้าเกิดมันมี… ยังไงก็ต้องได้ยิน สวัสดีครับ ได้ยินไหมครับ ทดสอบครับ … อยู่ไหมครับ</w:t>
      </w:r>
    </w:p>
    <w:p>
      <w:pPr>
        <w:pStyle w:val="BodyText"/>
      </w:pPr>
      <w:r>
        <w:t xml:space="preserve">(เจ้าหน้าที่) อะไรนะครับ เขาพูดอยู่ แต่เราไม่ได้ยิน เขาไม่ค่อยได้ยินเหรอ เสียงมันจี่มากเลยครับ พี่ลองฟัง Viewer ก็ได้พี่ ได้ยินไหมครับ ฮัลโหลครับ ได้ยินไหมครับ ไม่ได้ยินครับ ไม่ได้ยิน เสียงมันจะออกที่จอคอมนะครับ // เสียงออกที่จอคอมนะครับ อันนี้เสียงออกที่จอคอม มันทำได้แค่นั้นแหละครับ เพราะเสียงมันออกที่จอคอมครับ //ถ้าจะเสียบออกลำโพง…</w:t>
      </w:r>
    </w:p>
    <w:p>
      <w:pPr>
        <w:pStyle w:val="BodyText"/>
      </w:pPr>
      <w:r>
        <w:t xml:space="preserve">(เจ้าหน้าที่) ก็เอาลำโพงไปเสียบที่จอคอมไงครับ ต่อลำโพงเข้ากับคอมหรือยังครับ หรือว่าไม่ได้ต่อ หรือยังไม่ได้ต่อครับ จากเครื่องคอม มันจะไปออกที่ Mic Input Mic แล้วเอา rจาก Disk รีเทิร์นกลับไป เข้า Sound Cซึ่งเป็น Input ส่งไปให้ฝั่งทางนู้น ปิดหน้าจอหมดเลย Record ไปแล้วนี่ ไม่ใช่เหรอ Line record ไปแล้ว เฮ เฮ้ เฮ เฮ่ อันนี้ไมค์จากเสียงในห้องเรียนนะครับ ไม่ ตอนนี้เสียงในห้องเรียน ก็ออกที่จอคอมแล้ว ครับ ได้ยินไหมครับ ได้แล้ว ได้แล้ว แต่เราไม่ได้ยินเสียงเขา เปิดไว้ตรงไหน ครับ ขออนุญาตทดสอบการสอนนะครับ ทราย มาเป็นนักเรียนให้แหน่ เขิน สอนคนเดียว ทางล่ามได้ยินไหมครับ อ๋อ ครับ ๆ โอเคครับ เขาได้ยินแต่เราไม่ได้ยินเขา ก็วันนี้ก็จะเรียนเรื่องความหมายของ G-Code นะครับ ในงาน CNC ตัวแรกนะครับ G 00 นะครับ G00 ความหมายก็คือการเคลื่อนที่เร็วนะครับ แล้วเขาจะแปลมาให้เราตอนไหน อ๋อ เขาจะส่งไปให้ล่ามอีกทีใช่ไหมคะ เราต้องโทร. เราต้องโทร. บอก โทรหาล่าม // มันไม่ได้ยอนเสียงเขาเอาออกที่จอไม่ได้เหรอ เขาพูดมาเราไม่ได้ยินไง // อะไรนะคะ ไม่ได้ยิน ไม่ได้ยินเขาไง โทรได้ไหม โทรคุยกับเขาเลยได้ไหม ก็คือไมค์… วนลูปออก ปกติจะไม่มีคน ไม่ได้ยินเลย เป็นไงเสียบเข้ากับ Mic แล้ววนลูปเข้าไปคืนไง มันบิดหมดเลย ก็… เข้าลำโพงห้องเรียนด้วย มันจะมี Mix ไมค์อยู่ ห้องเรียนด้วยครับ ตอนนี้ห้องเรียนก็จะใช้อันเก่าก็ใช้ Mix อยู่นะครับ คือมัน Mic อย่างไรครับ คือผมงงอยู่ครับ ตอนนี้คือการที่ Mix ไมค์ เอาเสียงครูเข้า เข้า Mic ครับ ๆ เสียงทั้ง 2 ฝั่ง เหมือนเรา… ของฝ่ายอยู่ ตอนนี้มันตีกันครับ ก็ได้ครับ ก็ได้ครับ แป๊บหนึ่งนะครับ เปิดลำโพงทีวี มันออกทีวีแล้ว ได้ยินดี // ไหน พี่พูดใหม่สิคะ มันใกล้ไมค์ไง พี่ลแงพูดมาใหม่หน่อยครับ ไม่ใช่ เสียงพี่ แต่ว่าเสียง… อ๋อ ทดสอบ 1 2 3 4 แต่มัน มันก้อง ๆ มันสะท้อน ได้แล้ว ได้แล้ว เอาแบบนี้นะ แล้วอย่างไรต่อ โทรหาล่ามหรืออย่างไร ใช่ เราไม่ต้องได้ยินเสียงเขา แปลว่าเสียงผมเอาออกทีวีอย่างนี้บ่ เอาออกนู้นเลยไม่ดีกว่าบ่ ถ้าอย่างนี้มันดีเลย์ไง ถ้าออกลำโพง… ไหน ๆ ทดสอบ ทดสอบ พอไหม โอเค เอาอย่างนี้ใช่ไหม ไม่ต้องออกลำโพง ออกแล้ว ทีนี้เราต้องทำอย่างไร พูดไปแล้วล่ามอยู่ไหน ล่ามยังไม่ได้มา // อ๋อ ให้เราทำสอบเฉย ๆ ใช่ไหม อ๋อ โอเคครับ ให้แทน // อ๋อ โอเค เข้าใจแล้วครับ // ครับพี่ // แค่นั้นแหละ ถ้าอย่างนั้น ใช่ไหม เสร็จแล้วใช่ไหมอย่างนี้ ก็โอเคแล้ว โอเคแล้ว เพราะมันขึ้นเป็นตัวหนังสือแล้ว เรียบร้อย บอกเขาเลย // โอเค // อ๋อ ล่าม… ขอบคุณครับ ขอบคุณมากครับ อ๋อ เขามาดูแค่ระบบใช่ไห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Demo การรูปแบบการจัดนิทรรศการ โรงประลองต้นแบบ ทางวิศวกรรม สำหรับผู้ที่มีความบกพร่องทางการได้ยิน แบบเรียนรวม สาขาวิชาเทคนิคการผลิต เรียน“ห้องเรียนล่ามออนไลน์”</dc:title>
  <dc:creator/>
  <cp:keywords/>
  <dcterms:created xsi:type="dcterms:W3CDTF">2024-06-19T08:47:00Z</dcterms:created>
  <dcterms:modified xsi:type="dcterms:W3CDTF">2024-06-19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มิถุนายน 2567 เวลา 14.22 น.</vt:lpwstr>
  </property>
  <property fmtid="{D5CDD505-2E9C-101B-9397-08002B2CF9AE}" pid="3" name="subtitle">
    <vt:lpwstr/>
  </property>
</Properties>
</file>